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19AE9ECB" w14:textId="54A918E5" w:rsidR="0093364B" w:rsidRDefault="0093364B" w:rsidP="00854DD6">
      <w:pPr>
        <w:ind w:left="720"/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</w:pPr>
      <w:r w:rsidRPr="0093364B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</w:t>
      </w:r>
      <w:proofErr w:type="spellStart"/>
      <w:r w:rsidRPr="000B0333">
        <w:rPr>
          <w:rFonts w:ascii="Arial" w:hAnsi="Arial" w:cs="Arial"/>
          <w:color w:val="262626"/>
          <w:sz w:val="20"/>
          <w:szCs w:val="20"/>
          <w:shd w:val="clear" w:color="auto" w:fill="FFFFFF"/>
        </w:rPr>
        <w:t>Copywright</w:t>
      </w:r>
      <w:proofErr w:type="spellEnd"/>
      <w:r w:rsidRPr="000B0333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by </w:t>
      </w:r>
      <w:proofErr w:type="spellStart"/>
      <w:r w:rsidRPr="000B0333">
        <w:rPr>
          <w:rFonts w:ascii="Arial" w:hAnsi="Arial" w:cs="Arial"/>
          <w:color w:val="262626"/>
          <w:sz w:val="20"/>
          <w:szCs w:val="20"/>
          <w:shd w:val="clear" w:color="auto" w:fill="FFFFFF"/>
        </w:rPr>
        <w:t>ResumeViking</w:t>
      </w:r>
      <w:proofErr w:type="spellEnd"/>
      <w:r w:rsidRPr="000B0333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2022                     </w:t>
      </w:r>
      <w:hyperlink r:id="rId6" w:history="1">
        <w:r w:rsidRPr="000B0333">
          <w:rPr>
            <w:rStyle w:val="Hipervnculo"/>
            <w:rFonts w:ascii="Arial" w:hAnsi="Arial" w:cs="Arial"/>
            <w:color w:val="000000"/>
            <w:u w:val="none"/>
            <w:lang w:eastAsia="hi-IN" w:bidi="hi-IN"/>
          </w:rPr>
          <w:t>60 Word Templates</w:t>
        </w:r>
      </w:hyperlink>
      <w:r w:rsidRPr="000B0333">
        <w:rPr>
          <w:rFonts w:ascii="Arial" w:hAnsi="Arial" w:cs="Arial"/>
          <w:color w:val="000000"/>
        </w:rPr>
        <w:t xml:space="preserve">                        </w:t>
      </w:r>
      <w:hyperlink r:id="rId7" w:history="1">
        <w:r w:rsidRPr="000B0333">
          <w:rPr>
            <w:rStyle w:val="Hipervnculo"/>
            <w:rFonts w:ascii="Arial" w:eastAsia="Tahoma" w:hAnsi="Arial" w:cs="Arial"/>
            <w:color w:val="000000"/>
            <w:u w:val="none"/>
            <w:lang w:eastAsia="hi-IN" w:bidi="hi-IN"/>
          </w:rPr>
          <w:t>Resume Tool</w:t>
        </w:r>
      </w:hyperlink>
    </w:p>
    <w:p w14:paraId="48D58355" w14:textId="0D116C84" w:rsidR="00BB7E39" w:rsidRDefault="0093364B" w:rsidP="00854DD6">
      <w:pPr>
        <w:ind w:left="7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D0FDA07" wp14:editId="16FBE285">
                <wp:simplePos x="0" y="0"/>
                <wp:positionH relativeFrom="margin">
                  <wp:posOffset>3261995</wp:posOffset>
                </wp:positionH>
                <wp:positionV relativeFrom="paragraph">
                  <wp:posOffset>3261197</wp:posOffset>
                </wp:positionV>
                <wp:extent cx="338391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E0D24" w14:textId="39C43993" w:rsidR="001F2481" w:rsidRPr="001F2481" w:rsidRDefault="008938D8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FRONT DESK ASSISTANT - MEDICLINIC</w:t>
                            </w:r>
                          </w:p>
                          <w:p w14:paraId="7E4AC257" w14:textId="2469C9FD" w:rsid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65A33386" w14:textId="77777777" w:rsidR="00B154DB" w:rsidRPr="00B154DB" w:rsidRDefault="00B154DB" w:rsidP="00B154DB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154DB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B154DB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Document and provide cash over/short monthly reporting to supervisors and dining services management for review.</w:t>
                            </w:r>
                          </w:p>
                          <w:p w14:paraId="40FC8D0C" w14:textId="77777777" w:rsidR="00B154DB" w:rsidRPr="00B154DB" w:rsidRDefault="00B154DB" w:rsidP="00B154DB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154DB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B154DB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Work irregular shifts such as midnight, early morning, and weekend shifts.</w:t>
                            </w:r>
                          </w:p>
                          <w:p w14:paraId="0976B4AC" w14:textId="33BBD862" w:rsidR="00B154DB" w:rsidRDefault="00B154DB" w:rsidP="00B154DB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154DB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B154DB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 xml:space="preserve">Reconcile online payments (PayPal, </w:t>
                            </w:r>
                            <w:proofErr w:type="spellStart"/>
                            <w:r w:rsidRPr="00B154DB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NelNet</w:t>
                            </w:r>
                            <w:proofErr w:type="spellEnd"/>
                            <w:r w:rsidRPr="00B154DB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, and Flywire, etc.) with student management systems such as </w:t>
                            </w:r>
                            <w:proofErr w:type="spellStart"/>
                            <w:r w:rsidRPr="00B154DB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StarRez</w:t>
                            </w:r>
                            <w:proofErr w:type="spellEnd"/>
                            <w:r w:rsidRPr="00B154DB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50E8084" w14:textId="1E251B80" w:rsidR="001F2481" w:rsidRPr="001F2481" w:rsidRDefault="001F2481" w:rsidP="00B154DB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08056AF" w14:textId="0A6F6E9B" w:rsidR="00F01248" w:rsidRPr="001F2481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D0FDA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6.85pt;margin-top:256.8pt;width:266.45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" filled="f" stroked="f">
                <v:textbox style="mso-fit-shape-to-text:t">
                  <w:txbxContent>
                    <w:p w14:paraId="05FE0D24" w14:textId="39C43993" w:rsidR="001F2481" w:rsidRPr="001F2481" w:rsidRDefault="008938D8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FRONT DESK ASSISTANT - MEDICLINIC</w:t>
                      </w:r>
                    </w:p>
                    <w:p w14:paraId="7E4AC257" w14:textId="2469C9FD" w:rsid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65A33386" w14:textId="77777777" w:rsidR="00B154DB" w:rsidRPr="00B154DB" w:rsidRDefault="00B154DB" w:rsidP="00B154DB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B154DB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B154DB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>Document and provide cash over/short monthly reporting to supervisors and dining services management for review.</w:t>
                      </w:r>
                    </w:p>
                    <w:p w14:paraId="40FC8D0C" w14:textId="77777777" w:rsidR="00B154DB" w:rsidRPr="00B154DB" w:rsidRDefault="00B154DB" w:rsidP="00B154DB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B154DB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B154DB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>Work irregular shifts such as midnight, early morning, and weekend shifts.</w:t>
                      </w:r>
                    </w:p>
                    <w:p w14:paraId="0976B4AC" w14:textId="33BBD862" w:rsidR="00B154DB" w:rsidRDefault="00B154DB" w:rsidP="00B154DB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B154DB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B154DB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 xml:space="preserve">Reconcile online payments (PayPal, </w:t>
                      </w:r>
                      <w:proofErr w:type="spellStart"/>
                      <w:r w:rsidRPr="00B154DB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NelNet</w:t>
                      </w:r>
                      <w:proofErr w:type="spellEnd"/>
                      <w:r w:rsidRPr="00B154DB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, and Flywire, etc.) with student management systems such as </w:t>
                      </w:r>
                      <w:proofErr w:type="spellStart"/>
                      <w:r w:rsidRPr="00B154DB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StarRez</w:t>
                      </w:r>
                      <w:proofErr w:type="spellEnd"/>
                      <w:r w:rsidRPr="00B154DB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150E8084" w14:textId="1E251B80" w:rsidR="001F2481" w:rsidRPr="001F2481" w:rsidRDefault="001F2481" w:rsidP="00B154DB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08056AF" w14:textId="0A6F6E9B" w:rsidR="00F01248" w:rsidRPr="001F2481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1F125CF" wp14:editId="3775F6B6">
                <wp:simplePos x="0" y="0"/>
                <wp:positionH relativeFrom="margin">
                  <wp:posOffset>4721860</wp:posOffset>
                </wp:positionH>
                <wp:positionV relativeFrom="paragraph">
                  <wp:posOffset>5437668</wp:posOffset>
                </wp:positionV>
                <wp:extent cx="1924050" cy="11239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5279D" w14:textId="05327FEE" w:rsidR="001F2481" w:rsidRPr="001F2481" w:rsidRDefault="00B154DB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DAMELIN</w:t>
                            </w:r>
                          </w:p>
                          <w:p w14:paraId="513D7FA9" w14:textId="6700A954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3</w:t>
                            </w: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-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5</w:t>
                            </w:r>
                          </w:p>
                          <w:p w14:paraId="4312C6DD" w14:textId="77777777" w:rsidR="00176844" w:rsidRDefault="00176844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14B65393" w14:textId="36F5E604" w:rsidR="001F2481" w:rsidRPr="001F2481" w:rsidRDefault="00B154DB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Diploma in Office Administ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125CF" id="_x0000_s1027" type="#_x0000_t202" style="position:absolute;left:0;text-align:left;margin-left:371.8pt;margin-top:428.15pt;width:151.5pt;height:88.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" filled="f" stroked="f">
                <v:textbox>
                  <w:txbxContent>
                    <w:p w14:paraId="4B35279D" w14:textId="05327FEE" w:rsidR="001F2481" w:rsidRPr="001F2481" w:rsidRDefault="00B154DB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DAMELIN</w:t>
                      </w:r>
                    </w:p>
                    <w:p w14:paraId="513D7FA9" w14:textId="6700A954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3</w:t>
                      </w:r>
                      <w:r w:rsidRPr="001F2481">
                        <w:rPr>
                          <w:rFonts w:ascii="Oswald Regular" w:hAnsi="Oswald Regular"/>
                          <w:sz w:val="24"/>
                        </w:rPr>
                        <w:t>-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5</w:t>
                      </w:r>
                    </w:p>
                    <w:p w14:paraId="4312C6DD" w14:textId="77777777" w:rsidR="00176844" w:rsidRDefault="00176844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14B65393" w14:textId="36F5E604" w:rsidR="001F2481" w:rsidRPr="001F2481" w:rsidRDefault="00B154DB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Diploma in Office Administr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FB51265" wp14:editId="5B7EE9B3">
                <wp:simplePos x="0" y="0"/>
                <wp:positionH relativeFrom="margin">
                  <wp:posOffset>3276600</wp:posOffset>
                </wp:positionH>
                <wp:positionV relativeFrom="paragraph">
                  <wp:posOffset>5563090</wp:posOffset>
                </wp:positionV>
                <wp:extent cx="1485900" cy="11239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17F6D" w14:textId="12A0F9B2" w:rsidR="001F2481" w:rsidRPr="001F2481" w:rsidRDefault="00F01248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 xml:space="preserve">ARIZONA </w:t>
                            </w:r>
                            <w:r w:rsidR="00176844">
                              <w:rPr>
                                <w:rFonts w:ascii="Oswald Regular" w:hAnsi="Oswald Regular"/>
                                <w:sz w:val="24"/>
                              </w:rPr>
                              <w:t>COLLEGE</w:t>
                            </w:r>
                          </w:p>
                          <w:p w14:paraId="1F3259A2" w14:textId="77777777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6-2019</w:t>
                            </w:r>
                          </w:p>
                          <w:p w14:paraId="69A557F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072BAC52" w14:textId="32C2658D" w:rsidR="001F2481" w:rsidRPr="001F2481" w:rsidRDefault="00B154DB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sz w:val="24"/>
                              </w:rPr>
                              <w:t>Certified Reception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51265" id="_x0000_s1028" type="#_x0000_t202" style="position:absolute;left:0;text-align:left;margin-left:258pt;margin-top:438.05pt;width:117pt;height:88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" filled="f" stroked="f">
                <v:textbox>
                  <w:txbxContent>
                    <w:p w14:paraId="6A717F6D" w14:textId="12A0F9B2" w:rsidR="001F2481" w:rsidRPr="001F2481" w:rsidRDefault="00F01248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 xml:space="preserve">ARIZONA </w:t>
                      </w:r>
                      <w:r w:rsidR="00176844">
                        <w:rPr>
                          <w:rFonts w:ascii="Oswald Regular" w:hAnsi="Oswald Regular"/>
                          <w:sz w:val="24"/>
                        </w:rPr>
                        <w:t>COLLEGE</w:t>
                      </w:r>
                    </w:p>
                    <w:p w14:paraId="1F3259A2" w14:textId="77777777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6-2019</w:t>
                      </w:r>
                    </w:p>
                    <w:p w14:paraId="69A557F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072BAC52" w14:textId="32C2658D" w:rsidR="001F2481" w:rsidRPr="001F2481" w:rsidRDefault="00B154DB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sz w:val="24"/>
                        </w:rPr>
                        <w:t>Certified Receptioni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21C215B" wp14:editId="397E00A2">
                <wp:simplePos x="0" y="0"/>
                <wp:positionH relativeFrom="margin">
                  <wp:posOffset>3306445</wp:posOffset>
                </wp:positionH>
                <wp:positionV relativeFrom="paragraph">
                  <wp:posOffset>7081048</wp:posOffset>
                </wp:positionV>
                <wp:extent cx="3339465" cy="2092325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9465" cy="2092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E30AC" w14:textId="77777777" w:rsidR="00E93C7E" w:rsidRDefault="00E93C7E">
                            <w:r>
                              <w:rPr>
                                <w:rFonts w:ascii="Lato" w:hAnsi="Lato"/>
                                <w:noProof/>
                              </w:rPr>
                              <w:drawing>
                                <wp:inline distT="0" distB="0" distL="0" distR="0" wp14:anchorId="62659BFE" wp14:editId="36079640">
                                  <wp:extent cx="3251200" cy="2124075"/>
                                  <wp:effectExtent l="0" t="0" r="0" b="0"/>
                                  <wp:docPr id="43" name="Chart 43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8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C215B" id="_x0000_s1029" type="#_x0000_t202" style="position:absolute;left:0;text-align:left;margin-left:260.35pt;margin-top:557.55pt;width:262.95pt;height:164.7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" filled="f" stroked="f">
                <v:textbox>
                  <w:txbxContent>
                    <w:p w14:paraId="05DE30AC" w14:textId="77777777" w:rsidR="00E93C7E" w:rsidRDefault="00E93C7E">
                      <w:r>
                        <w:rPr>
                          <w:rFonts w:ascii="Lato" w:hAnsi="Lato"/>
                          <w:noProof/>
                        </w:rPr>
                        <w:drawing>
                          <wp:inline distT="0" distB="0" distL="0" distR="0" wp14:anchorId="62659BFE" wp14:editId="36079640">
                            <wp:extent cx="3251200" cy="2124075"/>
                            <wp:effectExtent l="0" t="0" r="0" b="0"/>
                            <wp:docPr id="43" name="Chart 43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8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FE097F4" wp14:editId="3BF349A0">
                <wp:simplePos x="0" y="0"/>
                <wp:positionH relativeFrom="margin">
                  <wp:posOffset>732155</wp:posOffset>
                </wp:positionH>
                <wp:positionV relativeFrom="paragraph">
                  <wp:posOffset>8015133</wp:posOffset>
                </wp:positionV>
                <wp:extent cx="1584960" cy="361315"/>
                <wp:effectExtent l="0" t="0" r="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9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230C27" w14:textId="77777777" w:rsidR="001F2481" w:rsidRPr="005F4C99" w:rsidRDefault="001F2481" w:rsidP="001F2481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097F4" id="Text Box 10" o:spid="_x0000_s1030" type="#_x0000_t202" style="position:absolute;left:0;text-align:left;margin-left:57.65pt;margin-top:631.1pt;width:124.8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" filled="f" stroked="f">
                <v:textbox>
                  <w:txbxContent>
                    <w:p w14:paraId="23230C27" w14:textId="77777777" w:rsidR="001F2481" w:rsidRPr="005F4C99" w:rsidRDefault="001F2481" w:rsidP="001F2481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REFERENC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D1B79C7" wp14:editId="26CB4442">
                <wp:simplePos x="0" y="0"/>
                <wp:positionH relativeFrom="margin">
                  <wp:posOffset>1699895</wp:posOffset>
                </wp:positionH>
                <wp:positionV relativeFrom="paragraph">
                  <wp:posOffset>8269297</wp:posOffset>
                </wp:positionV>
                <wp:extent cx="1149985" cy="90424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FD5B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</w:t>
                            </w:r>
                            <w:r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2</w:t>
                            </w:r>
                          </w:p>
                          <w:p w14:paraId="2E85CFF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5E887A24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4C2AC7E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B79C7" id="_x0000_s1031" type="#_x0000_t202" style="position:absolute;left:0;text-align:left;margin-left:133.85pt;margin-top:651.15pt;width:90.55pt;height:71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" filled="f" stroked="f">
                <v:textbox>
                  <w:txbxContent>
                    <w:p w14:paraId="440FD5B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</w:t>
                      </w:r>
                      <w:r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2</w:t>
                      </w:r>
                    </w:p>
                    <w:p w14:paraId="2E85CFFA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5E887A24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4C2AC7E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8103CB7" wp14:editId="617F7AC4">
                <wp:simplePos x="0" y="0"/>
                <wp:positionH relativeFrom="margin">
                  <wp:posOffset>1253446</wp:posOffset>
                </wp:positionH>
                <wp:positionV relativeFrom="paragraph">
                  <wp:posOffset>652635</wp:posOffset>
                </wp:positionV>
                <wp:extent cx="4644390" cy="140462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43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8DFB" w14:textId="21E1583A" w:rsidR="001F2481" w:rsidRPr="001F2481" w:rsidRDefault="008938D8" w:rsidP="00176844">
                            <w:pP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  <w:t>FRONT DESK ASSIS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103CB7" id="_x0000_s1032" type="#_x0000_t202" style="position:absolute;left:0;text-align:left;margin-left:98.7pt;margin-top:51.4pt;width:365.7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" filled="f" stroked="f">
                <v:textbox style="mso-fit-shape-to-text:t">
                  <w:txbxContent>
                    <w:p w14:paraId="0C3D8DFB" w14:textId="21E1583A" w:rsidR="001F2481" w:rsidRPr="001F2481" w:rsidRDefault="008938D8" w:rsidP="00176844">
                      <w:pP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  <w:t>FRONT DESK ASSIS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01248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39CBECF" wp14:editId="1E36067B">
                <wp:simplePos x="0" y="0"/>
                <wp:positionH relativeFrom="margin">
                  <wp:posOffset>276225</wp:posOffset>
                </wp:positionH>
                <wp:positionV relativeFrom="paragraph">
                  <wp:posOffset>5075555</wp:posOffset>
                </wp:positionV>
                <wp:extent cx="2509520" cy="14097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409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28E2D" w14:textId="5F162C38" w:rsidR="005F4C99" w:rsidRPr="005F4C99" w:rsidRDefault="00B154DB" w:rsidP="005F4C99">
                            <w:pPr>
                              <w:jc w:val="center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</w:pPr>
                            <w:r w:rsidRPr="00B154DB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Seeking a </w:t>
                            </w:r>
                            <w:proofErr w:type="spellStart"/>
                            <w:r w:rsidRPr="00B154DB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>Frontdesk</w:t>
                            </w:r>
                            <w:proofErr w:type="spellEnd"/>
                            <w:r w:rsidRPr="00B154DB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 Assistant role with (Insert Company Name). Possess exceptional written and oral communication, computer, and organization skills to help the hospital achieve its goal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CBECF" id="_x0000_s1033" type="#_x0000_t202" style="position:absolute;left:0;text-align:left;margin-left:21.75pt;margin-top:399.65pt;width:197.6pt;height:111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" filled="f" stroked="f">
                <v:textbox>
                  <w:txbxContent>
                    <w:p w14:paraId="75228E2D" w14:textId="5F162C38" w:rsidR="005F4C99" w:rsidRPr="005F4C99" w:rsidRDefault="00B154DB" w:rsidP="005F4C99">
                      <w:pPr>
                        <w:jc w:val="center"/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</w:pPr>
                      <w:r w:rsidRPr="00B154DB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Seeking a </w:t>
                      </w:r>
                      <w:proofErr w:type="spellStart"/>
                      <w:r w:rsidRPr="00B154DB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>Frontdesk</w:t>
                      </w:r>
                      <w:proofErr w:type="spellEnd"/>
                      <w:r w:rsidRPr="00B154DB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 Assistant role with (Insert Company Name). Possess exceptional written and oral communication, computer, and organization skills to help the hospital achieve its goal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C9B0A62" wp14:editId="707CB614">
                <wp:simplePos x="0" y="0"/>
                <wp:positionH relativeFrom="margin">
                  <wp:posOffset>3261995</wp:posOffset>
                </wp:positionH>
                <wp:positionV relativeFrom="paragraph">
                  <wp:posOffset>1753235</wp:posOffset>
                </wp:positionV>
                <wp:extent cx="3383915" cy="140462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FA4DB" w14:textId="718A65F3" w:rsidR="001F2481" w:rsidRPr="001F2481" w:rsidRDefault="008938D8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FRONT DESK ASSISTANT - AOL</w:t>
                            </w:r>
                          </w:p>
                          <w:p w14:paraId="1EB4173D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4D99EB17" w14:textId="77777777" w:rsidR="00B154DB" w:rsidRPr="00B154DB" w:rsidRDefault="00B154DB" w:rsidP="00B154DB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154DB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B154DB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Assist with badging, attendance, handouts, and provide information about meeting rooms and office facilities.</w:t>
                            </w:r>
                          </w:p>
                          <w:p w14:paraId="24DCBF81" w14:textId="77777777" w:rsidR="00B154DB" w:rsidRPr="00B154DB" w:rsidRDefault="00B154DB" w:rsidP="00B154DB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154DB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B154DB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Create accurate daily, monthly, and correcting journal entries for completed work.</w:t>
                            </w:r>
                          </w:p>
                          <w:p w14:paraId="37969CC3" w14:textId="3D9BFDF1" w:rsidR="008938D8" w:rsidRPr="00BD04D9" w:rsidRDefault="008938D8" w:rsidP="00B154DB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BD4EC90" w14:textId="65760932" w:rsidR="001F2481" w:rsidRPr="00BD04D9" w:rsidRDefault="001F2481" w:rsidP="0017684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9B0A62" id="_x0000_s1034" type="#_x0000_t202" style="position:absolute;left:0;text-align:left;margin-left:256.85pt;margin-top:138.05pt;width:266.4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" filled="f" stroked="f">
                <v:textbox style="mso-fit-shape-to-text:t">
                  <w:txbxContent>
                    <w:p w14:paraId="218FA4DB" w14:textId="718A65F3" w:rsidR="001F2481" w:rsidRPr="001F2481" w:rsidRDefault="008938D8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FRONT DESK ASSISTANT - AOL</w:t>
                      </w:r>
                    </w:p>
                    <w:p w14:paraId="1EB4173D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4D99EB17" w14:textId="77777777" w:rsidR="00B154DB" w:rsidRPr="00B154DB" w:rsidRDefault="00B154DB" w:rsidP="00B154DB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B154DB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B154DB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ab/>
                        <w:t>Assist with badging, attendance, handouts, and provide information about meeting rooms and office facilities.</w:t>
                      </w:r>
                    </w:p>
                    <w:p w14:paraId="24DCBF81" w14:textId="77777777" w:rsidR="00B154DB" w:rsidRPr="00B154DB" w:rsidRDefault="00B154DB" w:rsidP="00B154DB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B154DB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B154DB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ab/>
                        <w:t>Create accurate daily, monthly, and correcting journal entries for completed work.</w:t>
                      </w:r>
                    </w:p>
                    <w:p w14:paraId="37969CC3" w14:textId="3D9BFDF1" w:rsidR="008938D8" w:rsidRPr="00BD04D9" w:rsidRDefault="008938D8" w:rsidP="00B154DB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BD4EC90" w14:textId="65760932" w:rsidR="001F2481" w:rsidRPr="00BD04D9" w:rsidRDefault="001F2481" w:rsidP="0017684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9630C89" wp14:editId="57E49A64">
                <wp:simplePos x="0" y="0"/>
                <wp:positionH relativeFrom="margin">
                  <wp:posOffset>3232150</wp:posOffset>
                </wp:positionH>
                <wp:positionV relativeFrom="paragraph">
                  <wp:posOffset>5281393</wp:posOffset>
                </wp:positionV>
                <wp:extent cx="3413760" cy="361315"/>
                <wp:effectExtent l="0" t="0" r="0" b="635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56F8F" w14:textId="77777777" w:rsidR="001F2481" w:rsidRPr="001F2481" w:rsidRDefault="00E93C7E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ACADEM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30C89" id="Text Box 15" o:spid="_x0000_s1033" type="#_x0000_t202" style="position:absolute;left:0;text-align:left;margin-left:254.5pt;margin-top:415.85pt;width:268.8pt;height:28.4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" filled="f" stroked="f">
                <v:textbox>
                  <w:txbxContent>
                    <w:p w14:paraId="59E56F8F" w14:textId="77777777" w:rsidR="001F2481" w:rsidRPr="001F2481" w:rsidRDefault="00E93C7E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ACADEMIC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803D820" wp14:editId="46872FBF">
                <wp:simplePos x="0" y="0"/>
                <wp:positionH relativeFrom="margin">
                  <wp:align>right</wp:align>
                </wp:positionH>
                <wp:positionV relativeFrom="paragraph">
                  <wp:posOffset>7316422</wp:posOffset>
                </wp:positionV>
                <wp:extent cx="3413760" cy="361315"/>
                <wp:effectExtent l="0" t="0" r="0" b="63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02403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HIGHLIGHTED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3D820" id="Text Box 18" o:spid="_x0000_s1034" type="#_x0000_t202" style="position:absolute;left:0;text-align:left;margin-left:217.6pt;margin-top:576.1pt;width:268.8pt;height:28.45pt;z-index:2516920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" filled="f" stroked="f">
                <v:textbox>
                  <w:txbxContent>
                    <w:p w14:paraId="56B02403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HIGHLIGHTED 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B3F906C" wp14:editId="60945780">
                <wp:simplePos x="0" y="0"/>
                <wp:positionH relativeFrom="margin">
                  <wp:align>right</wp:align>
                </wp:positionH>
                <wp:positionV relativeFrom="paragraph">
                  <wp:posOffset>1290320</wp:posOffset>
                </wp:positionV>
                <wp:extent cx="3413760" cy="361315"/>
                <wp:effectExtent l="0" t="0" r="0" b="635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54974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PROFESSIONAL BACKG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F906C" id="Text Box 13" o:spid="_x0000_s1035" type="#_x0000_t202" style="position:absolute;left:0;text-align:left;margin-left:217.6pt;margin-top:101.6pt;width:268.8pt;height:28.4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" filled="f" stroked="f">
                <v:textbox>
                  <w:txbxContent>
                    <w:p w14:paraId="5E054974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PROFESSIONAL BACKGROU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5EDA24A" wp14:editId="3E233922">
                <wp:simplePos x="0" y="0"/>
                <wp:positionH relativeFrom="margin">
                  <wp:align>center</wp:align>
                </wp:positionH>
                <wp:positionV relativeFrom="paragraph">
                  <wp:posOffset>179767</wp:posOffset>
                </wp:positionV>
                <wp:extent cx="58889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9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48CB5E" w14:textId="77777777" w:rsidR="005F4C99" w:rsidRPr="001F2481" w:rsidRDefault="005F4C99" w:rsidP="005F4C99">
                            <w:pPr>
                              <w:jc w:val="center"/>
                              <w:rPr>
                                <w:rFonts w:ascii="Oswald BOLD" w:hAnsi="Oswald BOLD" w:hint="eastAsia"/>
                                <w:color w:val="312C4A"/>
                                <w:spacing w:val="200"/>
                                <w:sz w:val="52"/>
                              </w:rPr>
                            </w:pPr>
                            <w:r w:rsidRPr="001F2481">
                              <w:rPr>
                                <w:rFonts w:ascii="Oswald BOLD" w:hAnsi="Oswald BOLD"/>
                                <w:color w:val="312C4A"/>
                                <w:spacing w:val="200"/>
                                <w:sz w:val="52"/>
                              </w:rPr>
                              <w:t>BENJAMIN GRO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EDA24A" id="_x0000_s1036" type="#_x0000_t202" style="position:absolute;left:0;text-align:left;margin-left:0;margin-top:14.15pt;width:463.7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" filled="f" stroked="f">
                <v:textbox style="mso-fit-shape-to-text:t">
                  <w:txbxContent>
                    <w:p w14:paraId="2248CB5E" w14:textId="77777777" w:rsidR="005F4C99" w:rsidRPr="001F2481" w:rsidRDefault="005F4C99" w:rsidP="005F4C99">
                      <w:pPr>
                        <w:jc w:val="center"/>
                        <w:rPr>
                          <w:rFonts w:ascii="Oswald BOLD" w:hAnsi="Oswald BOLD" w:hint="eastAsia"/>
                          <w:color w:val="312C4A"/>
                          <w:spacing w:val="200"/>
                          <w:sz w:val="52"/>
                        </w:rPr>
                      </w:pPr>
                      <w:r w:rsidRPr="001F2481">
                        <w:rPr>
                          <w:rFonts w:ascii="Oswald BOLD" w:hAnsi="Oswald BOLD"/>
                          <w:color w:val="312C4A"/>
                          <w:spacing w:val="200"/>
                          <w:sz w:val="52"/>
                        </w:rPr>
                        <w:t>BENJAMIN GROO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5A5C26F" wp14:editId="71F3EE27">
                <wp:simplePos x="0" y="0"/>
                <wp:positionH relativeFrom="margin">
                  <wp:posOffset>316865</wp:posOffset>
                </wp:positionH>
                <wp:positionV relativeFrom="paragraph">
                  <wp:posOffset>8844915</wp:posOffset>
                </wp:positionV>
                <wp:extent cx="1149985" cy="904240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CFFD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1</w:t>
                            </w:r>
                          </w:p>
                          <w:p w14:paraId="631014ED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7AFFB3EB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EA626D2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5C26F" id="_x0000_s1039" type="#_x0000_t202" style="position:absolute;left:0;text-align:left;margin-left:24.95pt;margin-top:696.45pt;width:90.55pt;height:71.2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" filled="f" stroked="f">
                <v:textbox>
                  <w:txbxContent>
                    <w:p w14:paraId="359CFFDA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1</w:t>
                      </w:r>
                    </w:p>
                    <w:p w14:paraId="631014ED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7AFFB3EB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EA626D2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56173F" wp14:editId="57C6B77C">
                <wp:simplePos x="0" y="0"/>
                <wp:positionH relativeFrom="column">
                  <wp:posOffset>304800</wp:posOffset>
                </wp:positionH>
                <wp:positionV relativeFrom="paragraph">
                  <wp:posOffset>6957695</wp:posOffset>
                </wp:positionV>
                <wp:extent cx="2440305" cy="13182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0305" cy="1318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6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92"/>
                              <w:gridCol w:w="3103"/>
                            </w:tblGrid>
                            <w:tr w:rsidR="001F2481" w:rsidRPr="001F2481" w14:paraId="647D5808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D90C359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7953333C" wp14:editId="07E1709F">
                                        <wp:extent cx="186095" cy="186095"/>
                                        <wp:effectExtent l="0" t="0" r="4445" b="4445"/>
                                        <wp:docPr id="27" name="Graphic 27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55A2E022" w14:textId="77777777" w:rsidR="001F2481" w:rsidRPr="001F2481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1F2481" w:rsidRPr="001F2481" w14:paraId="40798E60" w14:textId="77777777" w:rsidTr="00996D4A">
                              <w:trPr>
                                <w:trHeight w:val="567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37A72963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6EAA45EC" wp14:editId="1549577D">
                                        <wp:extent cx="198602" cy="198602"/>
                                        <wp:effectExtent l="0" t="0" r="0" b="0"/>
                                        <wp:docPr id="28" name="Graphic 28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22EB85D2" w14:textId="4A6015C4" w:rsidR="001F2481" w:rsidRPr="0093364B" w:rsidRDefault="00B45264" w:rsidP="001F2481">
                                  <w:pPr>
                                    <w:suppressOverlap/>
                                    <w:jc w:val="right"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hyperlink r:id="rId13" w:history="1">
                                    <w:r w:rsidR="0093364B" w:rsidRPr="0093364B">
                                      <w:rPr>
                                        <w:rStyle w:val="Hipervnculo"/>
                                        <w:rFonts w:ascii="Oswald" w:hAnsi="Oswald"/>
                                        <w:color w:val="FFFFFF" w:themeColor="background1"/>
                                        <w:spacing w:val="20"/>
                                        <w:sz w:val="18"/>
                                        <w:u w:val="none"/>
                                      </w:rPr>
                                      <w:t>email@email.com</w:t>
                                    </w:r>
                                  </w:hyperlink>
                                </w:p>
                              </w:tc>
                            </w:tr>
                            <w:tr w:rsidR="001F2481" w:rsidRPr="001F2481" w14:paraId="0E9F6B15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257BE7D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39AE077D" wp14:editId="64621F46">
                                        <wp:extent cx="231221" cy="231221"/>
                                        <wp:effectExtent l="0" t="0" r="0" b="0"/>
                                        <wp:docPr id="29" name="Graphic 29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4B336B12" w14:textId="77777777" w:rsidR="001F2481" w:rsidRPr="001F2481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t>123 Anywhere Street, Any City</w:t>
                                  </w:r>
                                </w:p>
                              </w:tc>
                            </w:tr>
                          </w:tbl>
                          <w:p w14:paraId="14DBBA6E" w14:textId="77777777" w:rsidR="005F4C99" w:rsidRPr="005F4C99" w:rsidRDefault="005F4C99">
                            <w:pPr>
                              <w:rPr>
                                <w:color w:val="E7E6E6" w:themeColor="background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56173F" id="Text Box 8" o:spid="_x0000_s1040" type="#_x0000_t202" style="position:absolute;left:0;text-align:left;margin-left:24pt;margin-top:547.85pt;width:192.15pt;height:103.8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6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92"/>
                        <w:gridCol w:w="3103"/>
                      </w:tblGrid>
                      <w:tr w:rsidR="001F2481" w:rsidRPr="001F2481" w14:paraId="647D5808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D90C359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7953333C" wp14:editId="07E1709F">
                                  <wp:extent cx="186095" cy="186095"/>
                                  <wp:effectExtent l="0" t="0" r="4445" b="4445"/>
                                  <wp:docPr id="27" name="Graphic 27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55A2E022" w14:textId="77777777" w:rsidR="001F2481" w:rsidRPr="001F2481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  <w:t>(123) 456 7890</w:t>
                            </w:r>
                          </w:p>
                        </w:tc>
                      </w:tr>
                      <w:tr w:rsidR="001F2481" w:rsidRPr="001F2481" w14:paraId="40798E60" w14:textId="77777777" w:rsidTr="00996D4A">
                        <w:trPr>
                          <w:trHeight w:val="567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37A72963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6EAA45EC" wp14:editId="1549577D">
                                  <wp:extent cx="198602" cy="198602"/>
                                  <wp:effectExtent l="0" t="0" r="0" b="0"/>
                                  <wp:docPr id="28" name="Graphic 28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22EB85D2" w14:textId="4A6015C4" w:rsidR="001F2481" w:rsidRPr="0093364B" w:rsidRDefault="00B45264" w:rsidP="001F2481">
                            <w:pPr>
                              <w:suppressOverlap/>
                              <w:jc w:val="right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hyperlink r:id="rId16" w:history="1">
                              <w:r w:rsidR="0093364B" w:rsidRPr="0093364B">
                                <w:rPr>
                                  <w:rStyle w:val="Hipervnculo"/>
                                  <w:rFonts w:ascii="Oswald" w:hAnsi="Oswald"/>
                                  <w:color w:val="FFFFFF" w:themeColor="background1"/>
                                  <w:spacing w:val="20"/>
                                  <w:sz w:val="18"/>
                                  <w:u w:val="none"/>
                                </w:rPr>
                                <w:t>email@email.com</w:t>
                              </w:r>
                            </w:hyperlink>
                          </w:p>
                        </w:tc>
                      </w:tr>
                      <w:tr w:rsidR="001F2481" w:rsidRPr="001F2481" w14:paraId="0E9F6B15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257BE7D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39AE077D" wp14:editId="64621F46">
                                  <wp:extent cx="231221" cy="231221"/>
                                  <wp:effectExtent l="0" t="0" r="0" b="0"/>
                                  <wp:docPr id="29" name="Graphic 29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4B336B12" w14:textId="77777777" w:rsidR="001F2481" w:rsidRPr="001F2481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  <w:t>123 Anywhere Street, Any City</w:t>
                            </w:r>
                          </w:p>
                        </w:tc>
                      </w:tr>
                    </w:tbl>
                    <w:p w14:paraId="14DBBA6E" w14:textId="77777777" w:rsidR="005F4C99" w:rsidRPr="005F4C99" w:rsidRDefault="005F4C99">
                      <w:pPr>
                        <w:rPr>
                          <w:color w:val="E7E6E6" w:themeColor="background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D79E397" wp14:editId="481D0600">
                <wp:simplePos x="0" y="0"/>
                <wp:positionH relativeFrom="margin">
                  <wp:posOffset>880745</wp:posOffset>
                </wp:positionH>
                <wp:positionV relativeFrom="paragraph">
                  <wp:posOffset>6418826</wp:posOffset>
                </wp:positionV>
                <wp:extent cx="1292225" cy="361315"/>
                <wp:effectExtent l="0" t="0" r="0" b="63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EFDBA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9E397" id="Text Box 4" o:spid="_x0000_s1041" type="#_x0000_t202" style="position:absolute;left:0;text-align:left;margin-left:69.35pt;margin-top:505.4pt;width:101.75pt;height:28.4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" filled="f" stroked="f">
                <v:textbox>
                  <w:txbxContent>
                    <w:p w14:paraId="2AEFDBA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7C0871" wp14:editId="239C83CD">
                <wp:simplePos x="0" y="0"/>
                <wp:positionH relativeFrom="column">
                  <wp:posOffset>76200</wp:posOffset>
                </wp:positionH>
                <wp:positionV relativeFrom="paragraph">
                  <wp:posOffset>1307465</wp:posOffset>
                </wp:positionV>
                <wp:extent cx="2904490" cy="88868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4490" cy="8886825"/>
                        </a:xfrm>
                        <a:prstGeom prst="rect">
                          <a:avLst/>
                        </a:prstGeom>
                        <a:solidFill>
                          <a:srgbClr val="312C4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13F97F" id="Rectangle 1" o:spid="_x0000_s1026" style="position:absolute;margin-left:6pt;margin-top:102.95pt;width:228.7pt;height:699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" fillcolor="#312c4a" stroked="f" strokeweight="1pt"/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C24F12E" wp14:editId="00453261">
                <wp:simplePos x="0" y="0"/>
                <wp:positionH relativeFrom="margin">
                  <wp:posOffset>877570</wp:posOffset>
                </wp:positionH>
                <wp:positionV relativeFrom="paragraph">
                  <wp:posOffset>4731385</wp:posOffset>
                </wp:positionV>
                <wp:extent cx="1292225" cy="361315"/>
                <wp:effectExtent l="0" t="0" r="0" b="63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837B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5F4C99"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4F12E" id="Text Box 3" o:spid="_x0000_s1042" type="#_x0000_t202" style="position:absolute;left:0;text-align:left;margin-left:69.1pt;margin-top:372.55pt;width:101.75pt;height:28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" filled="f" stroked="f">
                <v:textbox>
                  <w:txbxContent>
                    <w:p w14:paraId="4C6837B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 w:rsidRPr="005F4C99"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4C9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9AA5D58" wp14:editId="17CBFC53">
                <wp:simplePos x="0" y="0"/>
                <wp:positionH relativeFrom="margin">
                  <wp:posOffset>350520</wp:posOffset>
                </wp:positionH>
                <wp:positionV relativeFrom="paragraph">
                  <wp:posOffset>1562735</wp:posOffset>
                </wp:positionV>
                <wp:extent cx="2391410" cy="3008630"/>
                <wp:effectExtent l="0" t="0" r="0" b="12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1410" cy="300863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99308" w14:textId="77777777" w:rsidR="005F4C99" w:rsidRDefault="005F4C99" w:rsidP="005F4C99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56AA9B" wp14:editId="4EDBBE8B">
                                  <wp:extent cx="2122857" cy="2830476"/>
                                  <wp:effectExtent l="0" t="0" r="0" b="825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rofpic2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8">
                                                    <a14:imgEffect>
                                                      <a14:sharpenSoften amount="25000"/>
                                                    </a14:imgEffect>
                                                    <a14:imgEffect>
                                                      <a14:colorTemperature colorTemp="4700"/>
                                                    </a14:imgEffect>
                                                    <a14:imgEffect>
                                                      <a14:saturation sat="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521" t="14184" r="1660" b="51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85619" cy="29141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6350" cap="flat" cmpd="sng" algn="ctr">
                                            <a:noFill/>
                                            <a:prstDash val="solid"/>
                                            <a:round/>
                                            <a:headEnd type="none" w="med" len="med"/>
                                            <a:tailEnd type="none" w="med" len="med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A5D58" id="_x0000_s1043" type="#_x0000_t202" style="position:absolute;left:0;text-align:left;margin-left:27.6pt;margin-top:123.05pt;width:188.3pt;height:236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" filled="f" stroked="f" strokeweight=".25pt">
                <v:textbox>
                  <w:txbxContent>
                    <w:p w14:paraId="17799308" w14:textId="77777777" w:rsidR="005F4C99" w:rsidRDefault="005F4C99" w:rsidP="005F4C99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356AA9B" wp14:editId="4EDBBE8B">
                            <wp:extent cx="2122857" cy="2830476"/>
                            <wp:effectExtent l="0" t="0" r="0" b="825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rofpic2.jpg"/>
                                    <pic:cNvPicPr/>
                                  </pic:nvPicPr>
                                  <pic:blipFill rotWithShape="1">
                                    <a:blip r:embed="rId19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20">
                                              <a14:imgEffect>
                                                <a14:sharpenSoften amount="25000"/>
                                              </a14:imgEffect>
                                              <a14:imgEffect>
                                                <a14:colorTemperature colorTemp="4700"/>
                                              </a14:imgEffect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521" t="14184" r="1660" b="51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85619" cy="2914158"/>
                                    </a:xfrm>
                                    <a:prstGeom prst="rect">
                                      <a:avLst/>
                                    </a:prstGeom>
                                    <a:ln w="6350" cap="flat" cmpd="sng" algn="ctr">
                                      <a:noFill/>
                                      <a:prstDash val="solid"/>
                                      <a:round/>
                                      <a:headEnd type="none" w="med" len="med"/>
                                      <a:tailEnd type="none" w="med" len="med"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5F4C99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7DBDB" w14:textId="77777777" w:rsidR="00B45264" w:rsidRDefault="00B45264" w:rsidP="00BD04D9">
      <w:pPr>
        <w:spacing w:after="0" w:line="240" w:lineRule="auto"/>
      </w:pPr>
      <w:r>
        <w:separator/>
      </w:r>
    </w:p>
  </w:endnote>
  <w:endnote w:type="continuationSeparator" w:id="0">
    <w:p w14:paraId="3D855E72" w14:textId="77777777" w:rsidR="00B45264" w:rsidRDefault="00B45264" w:rsidP="00BD0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Oswald Light">
    <w:panose1 w:val="00000400000000000000"/>
    <w:charset w:val="4D"/>
    <w:family w:val="auto"/>
    <w:pitch w:val="variable"/>
    <w:sig w:usb0="2000020F" w:usb1="00000000" w:usb2="00000000" w:usb3="00000000" w:csb0="00000197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swald Heavy">
    <w:altName w:val="Arial Narrow"/>
    <w:panose1 w:val="020B0604020202020204"/>
    <w:charset w:val="00"/>
    <w:family w:val="roman"/>
    <w:notTrueType/>
    <w:pitch w:val="default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</w:font>
  <w:font w:name="Oswald BOLD">
    <w:altName w:val="Arial Narrow"/>
    <w:panose1 w:val="020B0604020202020204"/>
    <w:charset w:val="00"/>
    <w:family w:val="roman"/>
    <w:notTrueType/>
    <w:pitch w:val="default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E2C0A" w14:textId="77777777" w:rsidR="0093364B" w:rsidRDefault="0093364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95697" w14:textId="77777777" w:rsidR="00BD04D9" w:rsidRDefault="00BD04D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1E219" w14:textId="77777777" w:rsidR="0093364B" w:rsidRDefault="0093364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512C0" w14:textId="77777777" w:rsidR="00B45264" w:rsidRDefault="00B45264" w:rsidP="00BD04D9">
      <w:pPr>
        <w:spacing w:after="0" w:line="240" w:lineRule="auto"/>
      </w:pPr>
      <w:r>
        <w:separator/>
      </w:r>
    </w:p>
  </w:footnote>
  <w:footnote w:type="continuationSeparator" w:id="0">
    <w:p w14:paraId="11D5ECEE" w14:textId="77777777" w:rsidR="00B45264" w:rsidRDefault="00B45264" w:rsidP="00BD0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71879" w14:textId="77777777" w:rsidR="0093364B" w:rsidRDefault="0093364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F8ADC" w14:textId="77777777" w:rsidR="0093364B" w:rsidRDefault="0093364B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60878" w14:textId="77777777" w:rsidR="0093364B" w:rsidRDefault="0093364B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I1szQyNzIBMpV0lIJTi4sz8/NACgxrAaMbDXQsAAAA"/>
  </w:docVars>
  <w:rsids>
    <w:rsidRoot w:val="005F4C99"/>
    <w:rsid w:val="00176844"/>
    <w:rsid w:val="001F2481"/>
    <w:rsid w:val="003268B1"/>
    <w:rsid w:val="003B178D"/>
    <w:rsid w:val="004A4618"/>
    <w:rsid w:val="005F4C99"/>
    <w:rsid w:val="00636BBF"/>
    <w:rsid w:val="007C4885"/>
    <w:rsid w:val="00854DD6"/>
    <w:rsid w:val="008938D8"/>
    <w:rsid w:val="008F6739"/>
    <w:rsid w:val="0093364B"/>
    <w:rsid w:val="009E4179"/>
    <w:rsid w:val="00B154DB"/>
    <w:rsid w:val="00B45264"/>
    <w:rsid w:val="00BB7E39"/>
    <w:rsid w:val="00BD04D9"/>
    <w:rsid w:val="00CB42E4"/>
    <w:rsid w:val="00E93C7E"/>
    <w:rsid w:val="00F01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13F7326"/>
  <w15:chartTrackingRefBased/>
  <w15:docId w15:val="{11FD7D37-0F9C-4166-9B46-276E00DD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48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F4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4C99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1F2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D04D9"/>
  </w:style>
  <w:style w:type="paragraph" w:styleId="Piedepgina">
    <w:name w:val="footer"/>
    <w:basedOn w:val="Normal"/>
    <w:link w:val="Piedepgina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D04D9"/>
  </w:style>
  <w:style w:type="character" w:styleId="Hipervnculo">
    <w:name w:val="Hyperlink"/>
    <w:basedOn w:val="Fuentedeprrafopredeter"/>
    <w:uiPriority w:val="99"/>
    <w:unhideWhenUsed/>
    <w:rsid w:val="008F673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F6739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9336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www.resumeviking.com/templates/word/" TargetMode="External"/><Relationship Id="rId18" Type="http://schemas.microsoft.com/office/2007/relationships/hdphoto" Target="media/hdphoto1.wdp"/><Relationship Id="rId26" Type="http://schemas.openxmlformats.org/officeDocument/2006/relationships/footer" Target="footer3.xml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hyperlink" Target="https://resume.io/resume-templates/?id=cpdokyF1" TargetMode="External"/><Relationship Id="rId12" Type="http://schemas.openxmlformats.org/officeDocument/2006/relationships/image" Target="media/image4.svg"/><Relationship Id="rId17" Type="http://schemas.openxmlformats.org/officeDocument/2006/relationships/image" Target="media/image7.png"/><Relationship Id="rId25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hyperlink" Target="https://www.resumeviking.com/templates/word/" TargetMode="External"/><Relationship Id="rId20" Type="http://schemas.microsoft.com/office/2007/relationships/hdphoto" Target="media/hdphoto10.wdp"/><Relationship Id="rId1" Type="http://schemas.openxmlformats.org/officeDocument/2006/relationships/styles" Target="styles.xml"/><Relationship Id="rId6" Type="http://schemas.openxmlformats.org/officeDocument/2006/relationships/hyperlink" Target="https://www.resumeviking.com/templates/word/" TargetMode="Externa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image" Target="media/image6.sv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2.svg"/><Relationship Id="rId19" Type="http://schemas.openxmlformats.org/officeDocument/2006/relationships/image" Target="media/image70.png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4.1376716193342107E-2"/>
          <c:y val="7.6402397863183633E-2"/>
          <c:w val="0.90220048899755501"/>
          <c:h val="0.686848756551400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kill Level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Lato" panose="020F0502020204030203" pitchFamily="34" charset="0"/>
                    <a:ea typeface="+mn-ea"/>
                    <a:cs typeface="+mn-cs"/>
                  </a:defRPr>
                </a:pPr>
                <a:endParaRPr lang="es-G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Reception</c:v>
                </c:pt>
                <c:pt idx="1">
                  <c:v>VOIP</c:v>
                </c:pt>
                <c:pt idx="2">
                  <c:v>Admin</c:v>
                </c:pt>
                <c:pt idx="3">
                  <c:v>Scheduling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E9-4988-ADEF-F3141D00142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841956752"/>
        <c:axId val="1841800480"/>
      </c:barChart>
      <c:catAx>
        <c:axId val="1841956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all" spc="120" normalizeH="0" baseline="0">
                <a:solidFill>
                  <a:srgbClr val="312C4A"/>
                </a:solidFill>
                <a:latin typeface="Oswald Regular" panose="02000503000000000000" pitchFamily="2" charset="0"/>
                <a:ea typeface="+mn-ea"/>
                <a:cs typeface="+mn-cs"/>
              </a:defRPr>
            </a:pPr>
            <a:endParaRPr lang="es-GT"/>
          </a:p>
        </c:txPr>
        <c:crossAx val="1841800480"/>
        <c:crosses val="autoZero"/>
        <c:auto val="1"/>
        <c:lblAlgn val="ctr"/>
        <c:lblOffset val="100"/>
        <c:noMultiLvlLbl val="0"/>
      </c:catAx>
      <c:valAx>
        <c:axId val="18418004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84195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latin typeface="Lato" panose="020F0502020204030203" pitchFamily="34" charset="0"/>
        </a:defRPr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8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2-01T08:57:00Z</dcterms:created>
  <dcterms:modified xsi:type="dcterms:W3CDTF">2022-03-22T12:10:00Z</dcterms:modified>
</cp:coreProperties>
</file>